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319A" w:rsidRDefault="006862E1">
      <w:r w:rsidRPr="006862E1">
        <w:drawing>
          <wp:inline distT="0" distB="0" distL="0" distR="0">
            <wp:extent cx="5943600" cy="1660507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6050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62E1" w:rsidRDefault="006862E1">
      <w:proofErr w:type="spellStart"/>
      <w:r>
        <w:t>Screenprint</w:t>
      </w:r>
      <w:proofErr w:type="spellEnd"/>
      <w:r>
        <w:t xml:space="preserve"> showing “raghuwanshi_DSC510” code was </w:t>
      </w:r>
      <w:proofErr w:type="spellStart"/>
      <w:r>
        <w:t>commited</w:t>
      </w:r>
      <w:proofErr w:type="spellEnd"/>
      <w:r>
        <w:t xml:space="preserve"> and pushed successfully to DSC510Spring2021 repo.</w:t>
      </w:r>
    </w:p>
    <w:sectPr w:rsidR="006862E1" w:rsidSect="009B31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3tzA2NzM0MzI2NTVV0lEKTi0uzszPAykwrAUAztj12SwAAAA="/>
  </w:docVars>
  <w:rsids>
    <w:rsidRoot w:val="006862E1"/>
    <w:rsid w:val="006862E1"/>
    <w:rsid w:val="009B319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319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862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2E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03-21T05:32:00Z</dcterms:created>
  <dcterms:modified xsi:type="dcterms:W3CDTF">2021-03-21T05:34:00Z</dcterms:modified>
</cp:coreProperties>
</file>